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Daniel Lindber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